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3949E4" w14:textId="33B8496C" w:rsidR="00CF62B7" w:rsidRPr="00CF62B7" w:rsidRDefault="0044189A" w:rsidP="00CF62B7">
      <w:pPr>
        <w:pStyle w:val="NoSpacing"/>
        <w:jc w:val="center"/>
        <w:rPr>
          <w:b/>
          <w:bCs/>
        </w:rPr>
      </w:pPr>
      <w:r w:rsidRPr="0044189A">
        <w:rPr>
          <w:b/>
          <w:bCs/>
        </w:rPr>
        <w:t>IEEE Nanotechnology Council Standards Committee (NTC/SC)</w:t>
      </w:r>
      <w:r>
        <w:rPr>
          <w:b/>
          <w:bCs/>
        </w:rPr>
        <w:t xml:space="preserve"> </w:t>
      </w:r>
      <w:r w:rsidR="00106D18">
        <w:rPr>
          <w:b/>
          <w:bCs/>
        </w:rPr>
        <w:t>Meeting Minutes</w:t>
      </w:r>
      <w:r w:rsidR="00CF62B7" w:rsidRPr="00CF62B7">
        <w:rPr>
          <w:b/>
          <w:bCs/>
        </w:rPr>
        <w:t xml:space="preserve"> (</w:t>
      </w:r>
      <w:r w:rsidR="00604995">
        <w:rPr>
          <w:b/>
          <w:bCs/>
        </w:rPr>
        <w:t>Draft</w:t>
      </w:r>
      <w:r w:rsidR="00CF62B7" w:rsidRPr="00CF62B7">
        <w:rPr>
          <w:b/>
          <w:bCs/>
        </w:rPr>
        <w:t>)</w:t>
      </w:r>
    </w:p>
    <w:p w14:paraId="51D8DC8D" w14:textId="77777777" w:rsidR="006F537E" w:rsidRDefault="006F537E" w:rsidP="005E707D">
      <w:pPr>
        <w:pStyle w:val="NoSpacing"/>
        <w:jc w:val="center"/>
        <w:rPr>
          <w:b/>
          <w:bCs/>
        </w:rPr>
      </w:pPr>
      <w:r w:rsidRPr="006F537E">
        <w:rPr>
          <w:b/>
          <w:bCs/>
        </w:rPr>
        <w:t>May 17, 2023 6:30pm - 8pm (IST)</w:t>
      </w:r>
    </w:p>
    <w:p w14:paraId="36789107" w14:textId="2FEDD388" w:rsidR="005E707D" w:rsidRPr="005E707D" w:rsidRDefault="005E707D" w:rsidP="005E707D">
      <w:pPr>
        <w:pStyle w:val="NoSpacing"/>
        <w:jc w:val="center"/>
      </w:pPr>
      <w:r w:rsidRPr="00CF62B7">
        <w:t xml:space="preserve">Recorded by </w:t>
      </w:r>
      <w:r w:rsidR="0044189A">
        <w:t xml:space="preserve">Santhosh </w:t>
      </w:r>
      <w:proofErr w:type="spellStart"/>
      <w:r w:rsidR="0044189A">
        <w:t>Sivasubramani</w:t>
      </w:r>
      <w:proofErr w:type="spellEnd"/>
    </w:p>
    <w:p w14:paraId="77087C80" w14:textId="6A513AC2" w:rsidR="005E707D" w:rsidRDefault="005E707D" w:rsidP="005E707D">
      <w:pPr>
        <w:pStyle w:val="NoSpacing"/>
        <w:jc w:val="left"/>
        <w:rPr>
          <w:b/>
          <w:bCs/>
        </w:rPr>
      </w:pPr>
    </w:p>
    <w:p w14:paraId="63CCCB8F" w14:textId="0AC9782B" w:rsidR="004E1DB8" w:rsidRPr="004E1DB8" w:rsidRDefault="004E1DB8" w:rsidP="006F537E">
      <w:pPr>
        <w:pStyle w:val="NoSpacing"/>
        <w:jc w:val="left"/>
        <w:rPr>
          <w:b/>
          <w:bCs/>
        </w:rPr>
      </w:pPr>
      <w:r w:rsidRPr="004E1DB8">
        <w:rPr>
          <w:b/>
          <w:bCs/>
        </w:rPr>
        <w:t>"No Quorum met and No Official Business Conducted, informal minutes captured to record the discussion suggestions only."</w:t>
      </w:r>
    </w:p>
    <w:p w14:paraId="1E8139C8" w14:textId="77777777" w:rsidR="004E1DB8" w:rsidRDefault="004E1DB8" w:rsidP="006F537E">
      <w:pPr>
        <w:pStyle w:val="NoSpacing"/>
        <w:jc w:val="left"/>
        <w:rPr>
          <w:bCs/>
        </w:rPr>
      </w:pPr>
    </w:p>
    <w:p w14:paraId="28580222" w14:textId="0FCF4B1C" w:rsidR="006F537E" w:rsidRPr="006F537E" w:rsidRDefault="006F537E" w:rsidP="006F537E">
      <w:pPr>
        <w:pStyle w:val="NoSpacing"/>
        <w:jc w:val="left"/>
        <w:rPr>
          <w:bCs/>
        </w:rPr>
      </w:pPr>
      <w:r w:rsidRPr="006F537E">
        <w:rPr>
          <w:bCs/>
        </w:rPr>
        <w:t xml:space="preserve">Explored the direction that the NTC Standards Committee is heading in to form a PAR study group </w:t>
      </w:r>
    </w:p>
    <w:p w14:paraId="5356988F" w14:textId="355A16DD" w:rsidR="006F537E" w:rsidRPr="006F537E" w:rsidRDefault="006F537E" w:rsidP="006F537E">
      <w:pPr>
        <w:pStyle w:val="NoSpacing"/>
        <w:jc w:val="left"/>
        <w:rPr>
          <w:bCs/>
        </w:rPr>
      </w:pPr>
      <w:r w:rsidRPr="006F537E">
        <w:rPr>
          <w:bCs/>
        </w:rPr>
        <w:t>We can have on the agenda the for</w:t>
      </w:r>
      <w:r>
        <w:rPr>
          <w:bCs/>
        </w:rPr>
        <w:t>mation of the PAR Study Group, s</w:t>
      </w:r>
      <w:r w:rsidRPr="006F537E">
        <w:rPr>
          <w:bCs/>
        </w:rPr>
        <w:t>ponsored by NTC SC on July Meeting</w:t>
      </w:r>
    </w:p>
    <w:p w14:paraId="3C27875B" w14:textId="77777777" w:rsidR="006F537E" w:rsidRPr="006F537E" w:rsidRDefault="006F537E" w:rsidP="006F537E">
      <w:pPr>
        <w:pStyle w:val="NoSpacing"/>
        <w:jc w:val="left"/>
        <w:rPr>
          <w:bCs/>
        </w:rPr>
      </w:pPr>
      <w:r w:rsidRPr="006F537E">
        <w:rPr>
          <w:bCs/>
        </w:rPr>
        <w:t>Could ideally begin with Guide or Terminology of standards</w:t>
      </w:r>
    </w:p>
    <w:p w14:paraId="53808CFE" w14:textId="77777777" w:rsidR="006F537E" w:rsidRPr="006F537E" w:rsidRDefault="006F537E" w:rsidP="006F537E">
      <w:pPr>
        <w:pStyle w:val="NoSpacing"/>
        <w:jc w:val="left"/>
        <w:rPr>
          <w:bCs/>
        </w:rPr>
      </w:pPr>
      <w:r w:rsidRPr="006F537E">
        <w:rPr>
          <w:bCs/>
        </w:rPr>
        <w:t xml:space="preserve">Thermal Cooling Applications establishing terminologies </w:t>
      </w:r>
    </w:p>
    <w:p w14:paraId="05ADCB70" w14:textId="77777777" w:rsidR="006F537E" w:rsidRPr="006F537E" w:rsidRDefault="006F537E" w:rsidP="006F537E">
      <w:pPr>
        <w:pStyle w:val="NoSpacing"/>
        <w:jc w:val="left"/>
        <w:rPr>
          <w:bCs/>
        </w:rPr>
      </w:pPr>
      <w:r w:rsidRPr="006F537E">
        <w:rPr>
          <w:bCs/>
        </w:rPr>
        <w:t>Application-focused opportunities</w:t>
      </w:r>
    </w:p>
    <w:p w14:paraId="49482055" w14:textId="77622F06" w:rsidR="006F537E" w:rsidRDefault="006F537E" w:rsidP="006F537E">
      <w:pPr>
        <w:pStyle w:val="NoSpacing"/>
        <w:jc w:val="left"/>
        <w:rPr>
          <w:b/>
          <w:bCs/>
        </w:rPr>
      </w:pPr>
      <w:r w:rsidRPr="006F537E">
        <w:rPr>
          <w:bCs/>
        </w:rPr>
        <w:t>Will be open for more discussion in July 19th Meeting</w:t>
      </w:r>
      <w:bookmarkStart w:id="0" w:name="_GoBack"/>
      <w:bookmarkEnd w:id="0"/>
    </w:p>
    <w:sectPr w:rsidR="006F537E" w:rsidSect="006F566F">
      <w:headerReference w:type="default" r:id="rId8"/>
      <w:footerReference w:type="defaul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3657A2" w14:textId="77777777" w:rsidR="002B11DF" w:rsidRDefault="002B11DF" w:rsidP="00CF62B7">
      <w:pPr>
        <w:spacing w:before="0" w:after="0" w:line="240" w:lineRule="auto"/>
      </w:pPr>
      <w:r>
        <w:separator/>
      </w:r>
    </w:p>
  </w:endnote>
  <w:endnote w:type="continuationSeparator" w:id="0">
    <w:p w14:paraId="66ECF42A" w14:textId="77777777" w:rsidR="002B11DF" w:rsidRDefault="002B11DF" w:rsidP="00CF62B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9C006" w14:textId="23902405" w:rsidR="00946AF8" w:rsidRPr="00946AF8" w:rsidRDefault="00946AF8" w:rsidP="00946AF8">
    <w:pPr>
      <w:pStyle w:val="Footer"/>
      <w:jc w:val="left"/>
      <w:rPr>
        <w:color w:val="FFFFFF" w:themeColor="background1"/>
      </w:rPr>
    </w:pPr>
    <w:r w:rsidRPr="00946AF8">
      <w:rPr>
        <w:color w:val="FFFFFF" w:themeColor="background1"/>
      </w:rPr>
      <w:t>Cell Phone: +1 (801) 362-6460</w:t>
    </w:r>
  </w:p>
  <w:p w14:paraId="0037C794" w14:textId="15A7D1DB" w:rsidR="00EB6720" w:rsidRDefault="00946AF8" w:rsidP="00946AF8">
    <w:pPr>
      <w:pStyle w:val="Footer"/>
      <w:jc w:val="right"/>
    </w:pPr>
    <w:r>
      <w:tab/>
    </w:r>
    <w:r>
      <w:tab/>
    </w:r>
    <w:sdt>
      <w:sdtPr>
        <w:id w:val="-210156089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6F537E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6F537E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99487303"/>
      <w:docPartObj>
        <w:docPartGallery w:val="Page Numbers (Bottom of Page)"/>
        <w:docPartUnique/>
      </w:docPartObj>
    </w:sdtPr>
    <w:sdtEndPr/>
    <w:sdtContent>
      <w:sdt>
        <w:sdtPr>
          <w:id w:val="1555421460"/>
          <w:docPartObj>
            <w:docPartGallery w:val="Page Numbers (Top of Page)"/>
            <w:docPartUnique/>
          </w:docPartObj>
        </w:sdtPr>
        <w:sdtEndPr/>
        <w:sdtContent>
          <w:p w14:paraId="25C24052" w14:textId="37424021" w:rsidR="00BD5270" w:rsidRDefault="00BD52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E1DB8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E1DB8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AC4F837" w14:textId="77777777" w:rsidR="00BD5270" w:rsidRDefault="00BD52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0BF9BC" w14:textId="77777777" w:rsidR="002B11DF" w:rsidRDefault="002B11DF" w:rsidP="00CF62B7">
      <w:pPr>
        <w:spacing w:before="0" w:after="0" w:line="240" w:lineRule="auto"/>
      </w:pPr>
      <w:r>
        <w:separator/>
      </w:r>
    </w:p>
  </w:footnote>
  <w:footnote w:type="continuationSeparator" w:id="0">
    <w:p w14:paraId="2AE501B7" w14:textId="77777777" w:rsidR="002B11DF" w:rsidRDefault="002B11DF" w:rsidP="00CF62B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15D4E1" w14:textId="77777777" w:rsidR="001227D7" w:rsidRDefault="001227D7" w:rsidP="001227D7">
    <w:pPr>
      <w:pStyle w:val="NoSpacing"/>
      <w:jc w:val="center"/>
    </w:pPr>
    <w:r>
      <w:t>IEEE Nanotechnology Council Standards Committee (NTC/SC) Meeting Minutes (Draft)</w:t>
    </w:r>
  </w:p>
  <w:p w14:paraId="0D74D30D" w14:textId="307A5F83" w:rsidR="00782178" w:rsidRPr="006F566F" w:rsidRDefault="004A0577" w:rsidP="004A0577">
    <w:pPr>
      <w:pStyle w:val="NoSpacing"/>
      <w:jc w:val="center"/>
    </w:pPr>
    <w:r w:rsidRPr="004A0577">
      <w:t>March 15, 2023, 12:30 - 02:00 pm UTC (08:30 - 10:00 am EDT, 06:00 - 07:30 pm IST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85B5C"/>
    <w:multiLevelType w:val="hybridMultilevel"/>
    <w:tmpl w:val="3CD4F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E2318"/>
    <w:multiLevelType w:val="hybridMultilevel"/>
    <w:tmpl w:val="E4D2D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9476B9"/>
    <w:multiLevelType w:val="hybridMultilevel"/>
    <w:tmpl w:val="E5C8A6A8"/>
    <w:lvl w:ilvl="0" w:tplc="04090019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382A6041"/>
    <w:multiLevelType w:val="hybridMultilevel"/>
    <w:tmpl w:val="42F078C4"/>
    <w:lvl w:ilvl="0" w:tplc="CE8A31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2F7A5C"/>
    <w:multiLevelType w:val="hybridMultilevel"/>
    <w:tmpl w:val="B6406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D727FB"/>
    <w:multiLevelType w:val="hybridMultilevel"/>
    <w:tmpl w:val="10109822"/>
    <w:lvl w:ilvl="0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6499135E"/>
    <w:multiLevelType w:val="multilevel"/>
    <w:tmpl w:val="7FBE3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6B3636A7"/>
    <w:multiLevelType w:val="hybridMultilevel"/>
    <w:tmpl w:val="B04862DC"/>
    <w:lvl w:ilvl="0" w:tplc="A6488F8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QztLAEss1NDZR0lIJTi4sz8/NACgwNagEokeGELQAAAA=="/>
  </w:docVars>
  <w:rsids>
    <w:rsidRoot w:val="00CF62B7"/>
    <w:rsid w:val="00022BD6"/>
    <w:rsid w:val="00024417"/>
    <w:rsid w:val="00033013"/>
    <w:rsid w:val="0004674B"/>
    <w:rsid w:val="00055438"/>
    <w:rsid w:val="000A0467"/>
    <w:rsid w:val="000B4F20"/>
    <w:rsid w:val="000B66B7"/>
    <w:rsid w:val="000B66D5"/>
    <w:rsid w:val="000D61D9"/>
    <w:rsid w:val="000E6660"/>
    <w:rsid w:val="000E745C"/>
    <w:rsid w:val="000F294D"/>
    <w:rsid w:val="00106D18"/>
    <w:rsid w:val="001227D7"/>
    <w:rsid w:val="00130AB1"/>
    <w:rsid w:val="00134C20"/>
    <w:rsid w:val="0014317A"/>
    <w:rsid w:val="001655FE"/>
    <w:rsid w:val="00172941"/>
    <w:rsid w:val="00174CAA"/>
    <w:rsid w:val="001B4424"/>
    <w:rsid w:val="001B528F"/>
    <w:rsid w:val="001C664D"/>
    <w:rsid w:val="001C6EE3"/>
    <w:rsid w:val="001E0B8B"/>
    <w:rsid w:val="001E58B0"/>
    <w:rsid w:val="001E7E5E"/>
    <w:rsid w:val="00205AE6"/>
    <w:rsid w:val="002169F5"/>
    <w:rsid w:val="002261B3"/>
    <w:rsid w:val="002355BA"/>
    <w:rsid w:val="00240605"/>
    <w:rsid w:val="002479BC"/>
    <w:rsid w:val="0025288A"/>
    <w:rsid w:val="0025365C"/>
    <w:rsid w:val="00271BE6"/>
    <w:rsid w:val="0029117B"/>
    <w:rsid w:val="002B11DF"/>
    <w:rsid w:val="002D7AD5"/>
    <w:rsid w:val="002E1DFC"/>
    <w:rsid w:val="002E26CE"/>
    <w:rsid w:val="00300379"/>
    <w:rsid w:val="003101F5"/>
    <w:rsid w:val="00312E64"/>
    <w:rsid w:val="0032270B"/>
    <w:rsid w:val="00351754"/>
    <w:rsid w:val="0038531B"/>
    <w:rsid w:val="00394804"/>
    <w:rsid w:val="00396130"/>
    <w:rsid w:val="003A52C8"/>
    <w:rsid w:val="003A5D58"/>
    <w:rsid w:val="003A7AC4"/>
    <w:rsid w:val="003B04BA"/>
    <w:rsid w:val="003B5720"/>
    <w:rsid w:val="003D5137"/>
    <w:rsid w:val="003F004C"/>
    <w:rsid w:val="003F215E"/>
    <w:rsid w:val="003F4DB9"/>
    <w:rsid w:val="004023A1"/>
    <w:rsid w:val="0044189A"/>
    <w:rsid w:val="0044348D"/>
    <w:rsid w:val="00455FB2"/>
    <w:rsid w:val="0047246F"/>
    <w:rsid w:val="00476185"/>
    <w:rsid w:val="004A0577"/>
    <w:rsid w:val="004A3190"/>
    <w:rsid w:val="004A7161"/>
    <w:rsid w:val="004B2C87"/>
    <w:rsid w:val="004B4C7E"/>
    <w:rsid w:val="004D47EF"/>
    <w:rsid w:val="004E1DB8"/>
    <w:rsid w:val="004E42AA"/>
    <w:rsid w:val="004F5546"/>
    <w:rsid w:val="00503960"/>
    <w:rsid w:val="00503C70"/>
    <w:rsid w:val="0053649C"/>
    <w:rsid w:val="00542614"/>
    <w:rsid w:val="0055259B"/>
    <w:rsid w:val="00557DBD"/>
    <w:rsid w:val="005857D0"/>
    <w:rsid w:val="005A3B59"/>
    <w:rsid w:val="005B0D8D"/>
    <w:rsid w:val="005B4864"/>
    <w:rsid w:val="005D394E"/>
    <w:rsid w:val="005E1A85"/>
    <w:rsid w:val="005E410F"/>
    <w:rsid w:val="005E5D5D"/>
    <w:rsid w:val="005E707D"/>
    <w:rsid w:val="005F30DD"/>
    <w:rsid w:val="0060139B"/>
    <w:rsid w:val="006025F6"/>
    <w:rsid w:val="00604995"/>
    <w:rsid w:val="0062158F"/>
    <w:rsid w:val="006215FF"/>
    <w:rsid w:val="00637EED"/>
    <w:rsid w:val="00642A14"/>
    <w:rsid w:val="00666739"/>
    <w:rsid w:val="006B3A14"/>
    <w:rsid w:val="006C24FA"/>
    <w:rsid w:val="006C6CDF"/>
    <w:rsid w:val="006C73B0"/>
    <w:rsid w:val="006D5A7B"/>
    <w:rsid w:val="006E1CBB"/>
    <w:rsid w:val="006F537E"/>
    <w:rsid w:val="006F566F"/>
    <w:rsid w:val="006F71E0"/>
    <w:rsid w:val="007028CF"/>
    <w:rsid w:val="00721FBE"/>
    <w:rsid w:val="00727E17"/>
    <w:rsid w:val="00765F0D"/>
    <w:rsid w:val="007663C3"/>
    <w:rsid w:val="00781452"/>
    <w:rsid w:val="00782178"/>
    <w:rsid w:val="007B2DDF"/>
    <w:rsid w:val="0083360B"/>
    <w:rsid w:val="0088493D"/>
    <w:rsid w:val="008921A3"/>
    <w:rsid w:val="00892FA6"/>
    <w:rsid w:val="008B5F65"/>
    <w:rsid w:val="008D1832"/>
    <w:rsid w:val="00911B15"/>
    <w:rsid w:val="009138D5"/>
    <w:rsid w:val="0091457D"/>
    <w:rsid w:val="00914DA1"/>
    <w:rsid w:val="00926039"/>
    <w:rsid w:val="009311A6"/>
    <w:rsid w:val="0093181F"/>
    <w:rsid w:val="00934D51"/>
    <w:rsid w:val="009438B1"/>
    <w:rsid w:val="00946AF8"/>
    <w:rsid w:val="00950A45"/>
    <w:rsid w:val="009564CE"/>
    <w:rsid w:val="009718AD"/>
    <w:rsid w:val="009A689F"/>
    <w:rsid w:val="009B29BA"/>
    <w:rsid w:val="009D0F97"/>
    <w:rsid w:val="009D5FCC"/>
    <w:rsid w:val="009F400B"/>
    <w:rsid w:val="00A225C5"/>
    <w:rsid w:val="00A558A4"/>
    <w:rsid w:val="00A66BFF"/>
    <w:rsid w:val="00A710CA"/>
    <w:rsid w:val="00A763CD"/>
    <w:rsid w:val="00A80E32"/>
    <w:rsid w:val="00AA55AA"/>
    <w:rsid w:val="00AC041E"/>
    <w:rsid w:val="00AC43F8"/>
    <w:rsid w:val="00AC4BF0"/>
    <w:rsid w:val="00AE4524"/>
    <w:rsid w:val="00B000D0"/>
    <w:rsid w:val="00B03A75"/>
    <w:rsid w:val="00B614B4"/>
    <w:rsid w:val="00B62BA4"/>
    <w:rsid w:val="00B8674D"/>
    <w:rsid w:val="00B87FEB"/>
    <w:rsid w:val="00BA22E7"/>
    <w:rsid w:val="00BB0420"/>
    <w:rsid w:val="00BD4F31"/>
    <w:rsid w:val="00BD5270"/>
    <w:rsid w:val="00BF76BE"/>
    <w:rsid w:val="00C36054"/>
    <w:rsid w:val="00C45AE9"/>
    <w:rsid w:val="00C461A6"/>
    <w:rsid w:val="00C52195"/>
    <w:rsid w:val="00C55FA1"/>
    <w:rsid w:val="00C65706"/>
    <w:rsid w:val="00C66D9B"/>
    <w:rsid w:val="00C73340"/>
    <w:rsid w:val="00C76862"/>
    <w:rsid w:val="00C76999"/>
    <w:rsid w:val="00C77CC3"/>
    <w:rsid w:val="00C82015"/>
    <w:rsid w:val="00C84C84"/>
    <w:rsid w:val="00C90DC1"/>
    <w:rsid w:val="00CA03CE"/>
    <w:rsid w:val="00CA3EAB"/>
    <w:rsid w:val="00CA73B1"/>
    <w:rsid w:val="00CB04FE"/>
    <w:rsid w:val="00CC49E2"/>
    <w:rsid w:val="00CF62B7"/>
    <w:rsid w:val="00D206AE"/>
    <w:rsid w:val="00D35D56"/>
    <w:rsid w:val="00D45263"/>
    <w:rsid w:val="00D601BE"/>
    <w:rsid w:val="00D634BC"/>
    <w:rsid w:val="00DA0201"/>
    <w:rsid w:val="00DA5AFC"/>
    <w:rsid w:val="00DC6B98"/>
    <w:rsid w:val="00DF162D"/>
    <w:rsid w:val="00E31EF5"/>
    <w:rsid w:val="00E56C00"/>
    <w:rsid w:val="00E7432E"/>
    <w:rsid w:val="00E75149"/>
    <w:rsid w:val="00E86B92"/>
    <w:rsid w:val="00E95B85"/>
    <w:rsid w:val="00E96352"/>
    <w:rsid w:val="00EB1AF4"/>
    <w:rsid w:val="00EB6720"/>
    <w:rsid w:val="00EC7C30"/>
    <w:rsid w:val="00ED5364"/>
    <w:rsid w:val="00F24A38"/>
    <w:rsid w:val="00F31F49"/>
    <w:rsid w:val="00F372BC"/>
    <w:rsid w:val="00F650C8"/>
    <w:rsid w:val="00F72F3E"/>
    <w:rsid w:val="00FA32C3"/>
    <w:rsid w:val="00FD3B88"/>
    <w:rsid w:val="00FF3FA8"/>
    <w:rsid w:val="00FF4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7FF618"/>
  <w15:chartTrackingRefBased/>
  <w15:docId w15:val="{CB89CF80-3EAF-45F0-9323-89A1AB379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sz w:val="24"/>
        <w:szCs w:val="24"/>
        <w:lang w:val="en-US" w:eastAsia="ja-JP" w:bidi="ar-SA"/>
      </w:rPr>
    </w:rPrDefault>
    <w:pPrDefault>
      <w:pPr>
        <w:spacing w:before="240" w:after="160"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1E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icago">
    <w:name w:val="Chicago"/>
    <w:basedOn w:val="Normal"/>
    <w:link w:val="ChicagoChar"/>
    <w:autoRedefine/>
    <w:qFormat/>
    <w:rsid w:val="00DF162D"/>
    <w:pPr>
      <w:spacing w:after="0" w:line="276" w:lineRule="auto"/>
      <w:contextualSpacing/>
      <w:jc w:val="center"/>
    </w:pPr>
    <w:rPr>
      <w:rFonts w:eastAsia="Yu Gothic"/>
      <w:noProof/>
      <w:lang w:val="en-GB"/>
    </w:rPr>
  </w:style>
  <w:style w:type="character" w:customStyle="1" w:styleId="ChicagoChar">
    <w:name w:val="Chicago Char"/>
    <w:basedOn w:val="DefaultParagraphFont"/>
    <w:link w:val="Chicago"/>
    <w:rsid w:val="00DF162D"/>
    <w:rPr>
      <w:rFonts w:eastAsia="Yu Gothic"/>
      <w:noProof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31EF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1EF5"/>
  </w:style>
  <w:style w:type="paragraph" w:styleId="Footer">
    <w:name w:val="footer"/>
    <w:basedOn w:val="Normal"/>
    <w:link w:val="FooterChar"/>
    <w:uiPriority w:val="99"/>
    <w:unhideWhenUsed/>
    <w:rsid w:val="00E31EF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1EF5"/>
  </w:style>
  <w:style w:type="paragraph" w:styleId="NoSpacing">
    <w:name w:val="No Spacing"/>
    <w:uiPriority w:val="1"/>
    <w:qFormat/>
    <w:rsid w:val="00CF62B7"/>
    <w:pPr>
      <w:spacing w:before="0"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B672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672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C8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C8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4C8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84C84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04F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603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52C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F683DA-8158-4080-BAD0-38805233C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Jaynes</dc:creator>
  <cp:keywords/>
  <dc:description/>
  <cp:lastModifiedBy>Santhosh S</cp:lastModifiedBy>
  <cp:revision>24</cp:revision>
  <cp:lastPrinted>2023-05-12T17:27:00Z</cp:lastPrinted>
  <dcterms:created xsi:type="dcterms:W3CDTF">2021-09-12T16:21:00Z</dcterms:created>
  <dcterms:modified xsi:type="dcterms:W3CDTF">2023-07-15T09:13:00Z</dcterms:modified>
</cp:coreProperties>
</file>